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75501" w14:textId="6F9CAA20" w:rsidR="00FC7B57" w:rsidRPr="00AF4B9D" w:rsidRDefault="00AF4B9D" w:rsidP="00AF4B9D">
      <w:pPr>
        <w:jc w:val="center"/>
        <w:rPr>
          <w:b/>
          <w:bCs/>
          <w:sz w:val="28"/>
          <w:szCs w:val="28"/>
        </w:rPr>
      </w:pPr>
      <w:r w:rsidRPr="00AF4B9D">
        <w:rPr>
          <w:b/>
          <w:bCs/>
          <w:sz w:val="28"/>
          <w:szCs w:val="28"/>
        </w:rPr>
        <w:t>Why Breastfeeding Prevents Maternal Metabolic Syndrome and Cardiovascular Disease</w:t>
      </w:r>
    </w:p>
    <w:p w14:paraId="68378E0D" w14:textId="4456E0A1" w:rsidR="00AF4B9D" w:rsidRDefault="00AF4B9D" w:rsidP="00AF4B9D">
      <w:pPr>
        <w:jc w:val="center"/>
        <w:rPr>
          <w:b/>
          <w:bCs/>
          <w:sz w:val="24"/>
          <w:szCs w:val="24"/>
        </w:rPr>
      </w:pPr>
      <w:r w:rsidRPr="00AF4B9D">
        <w:rPr>
          <w:b/>
          <w:bCs/>
          <w:sz w:val="24"/>
          <w:szCs w:val="24"/>
        </w:rPr>
        <w:t>Kathleen Kendall-Tackett, PhD, IBCLC, FAPA</w:t>
      </w:r>
    </w:p>
    <w:p w14:paraId="53F46677" w14:textId="0A46AFEC" w:rsidR="00AF4B9D" w:rsidRDefault="00AF4B9D" w:rsidP="00AF4B9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st Questions</w:t>
      </w:r>
    </w:p>
    <w:p w14:paraId="54D7A422" w14:textId="68DB7057" w:rsidR="00AF4B9D" w:rsidRPr="0048488A" w:rsidRDefault="00AF4B9D" w:rsidP="00AF4B9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Breastfeeding factors associated with the lower risk of diabetes include:</w:t>
      </w:r>
    </w:p>
    <w:p w14:paraId="457197B7" w14:textId="44ABFBB8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Higher lactation intensity</w:t>
      </w:r>
    </w:p>
    <w:p w14:paraId="14E4977D" w14:textId="36A75A75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Longer duration</w:t>
      </w:r>
    </w:p>
    <w:p w14:paraId="4D460608" w14:textId="59F18A8B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Both a &amp; b**</w:t>
      </w:r>
    </w:p>
    <w:p w14:paraId="225CD7C1" w14:textId="2E03A2EB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None of the above</w:t>
      </w:r>
    </w:p>
    <w:p w14:paraId="5C8DE5AA" w14:textId="53C4F765" w:rsidR="00AF4B9D" w:rsidRPr="0048488A" w:rsidRDefault="00AF4B9D" w:rsidP="00AF4B9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The symptoms of metabolic syndrome include:</w:t>
      </w:r>
    </w:p>
    <w:p w14:paraId="4653C6E4" w14:textId="14E62D4A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Insulin resistance</w:t>
      </w:r>
    </w:p>
    <w:p w14:paraId="5D64250B" w14:textId="332B0ED2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High LDL cholesterol</w:t>
      </w:r>
    </w:p>
    <w:p w14:paraId="15E46CC7" w14:textId="06BE6E74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High triglycerides</w:t>
      </w:r>
    </w:p>
    <w:p w14:paraId="529FFCEE" w14:textId="29F254F6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Visceral obesity</w:t>
      </w:r>
    </w:p>
    <w:p w14:paraId="50B235E3" w14:textId="561CD967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 w:rsidRPr="0048488A">
        <w:rPr>
          <w:sz w:val="24"/>
          <w:szCs w:val="24"/>
        </w:rPr>
        <w:t>All of</w:t>
      </w:r>
      <w:proofErr w:type="gramEnd"/>
      <w:r w:rsidRPr="0048488A">
        <w:rPr>
          <w:sz w:val="24"/>
          <w:szCs w:val="24"/>
        </w:rPr>
        <w:t xml:space="preserve"> the above**</w:t>
      </w:r>
    </w:p>
    <w:p w14:paraId="2BCD2740" w14:textId="64C90443" w:rsidR="00AF4B9D" w:rsidRPr="0048488A" w:rsidRDefault="00AF4B9D" w:rsidP="00AF4B9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Breastfeeding protects women’s health because it:</w:t>
      </w:r>
    </w:p>
    <w:p w14:paraId="0EB55F73" w14:textId="14A1B436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Increases hostility</w:t>
      </w:r>
    </w:p>
    <w:p w14:paraId="1A8B3D55" w14:textId="3B15EA5C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Decreases hostility**</w:t>
      </w:r>
    </w:p>
    <w:p w14:paraId="52CCA9E8" w14:textId="52C64629" w:rsidR="00AF4B9D" w:rsidRPr="0048488A" w:rsidRDefault="00AF4B9D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 xml:space="preserve">Increases </w:t>
      </w:r>
      <w:r w:rsidR="0048488A" w:rsidRPr="0048488A">
        <w:rPr>
          <w:sz w:val="24"/>
          <w:szCs w:val="24"/>
        </w:rPr>
        <w:t>social isolation</w:t>
      </w:r>
    </w:p>
    <w:p w14:paraId="1B7E7E45" w14:textId="2F462F09" w:rsidR="0048488A" w:rsidRPr="0048488A" w:rsidRDefault="0048488A" w:rsidP="00AF4B9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Decreases total sleep time</w:t>
      </w:r>
    </w:p>
    <w:p w14:paraId="32873FD1" w14:textId="388B1377" w:rsidR="0048488A" w:rsidRPr="0048488A" w:rsidRDefault="0048488A" w:rsidP="004848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Breastfeeding has the following effect on child maltreatment:</w:t>
      </w:r>
    </w:p>
    <w:p w14:paraId="4A768822" w14:textId="1396E4DB" w:rsidR="0048488A" w:rsidRPr="0048488A" w:rsidRDefault="0048488A" w:rsidP="0048488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It decreases the risk of child abuse and neglect**</w:t>
      </w:r>
    </w:p>
    <w:p w14:paraId="7FD291DB" w14:textId="01E88716" w:rsidR="0048488A" w:rsidRPr="0048488A" w:rsidRDefault="0048488A" w:rsidP="0048488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It has no effect on abuse and neglect</w:t>
      </w:r>
    </w:p>
    <w:p w14:paraId="62BCD948" w14:textId="1E1E5C5B" w:rsidR="0048488A" w:rsidRPr="0048488A" w:rsidRDefault="0048488A" w:rsidP="0048488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8488A">
        <w:rPr>
          <w:sz w:val="24"/>
          <w:szCs w:val="24"/>
        </w:rPr>
        <w:t>It increases the risk of child abuse and neg</w:t>
      </w:r>
      <w:bookmarkStart w:id="0" w:name="_GoBack"/>
      <w:bookmarkEnd w:id="0"/>
      <w:r w:rsidRPr="0048488A">
        <w:rPr>
          <w:sz w:val="24"/>
          <w:szCs w:val="24"/>
        </w:rPr>
        <w:t>lect</w:t>
      </w:r>
    </w:p>
    <w:sectPr w:rsidR="0048488A" w:rsidRPr="004848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E30747"/>
    <w:multiLevelType w:val="hybridMultilevel"/>
    <w:tmpl w:val="7BBE9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zAzsjA0NbAwtDBQ0lEKTi0uzszPAykwrAUA7TWBNCwAAAA="/>
  </w:docVars>
  <w:rsids>
    <w:rsidRoot w:val="00AF4B9D"/>
    <w:rsid w:val="0048488A"/>
    <w:rsid w:val="0049732A"/>
    <w:rsid w:val="005F03E0"/>
    <w:rsid w:val="007B2E20"/>
    <w:rsid w:val="00A002E7"/>
    <w:rsid w:val="00AF4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FAD6D"/>
  <w15:chartTrackingRefBased/>
  <w15:docId w15:val="{830F6BD3-FFF4-4289-A026-D84CB2496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B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18:43:00Z</dcterms:created>
  <dcterms:modified xsi:type="dcterms:W3CDTF">2019-06-17T19:00:00Z</dcterms:modified>
</cp:coreProperties>
</file>